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906E03" w14:textId="733638C6" w:rsidR="009804A0" w:rsidRPr="00805114" w:rsidRDefault="009804A0" w:rsidP="00F71B15">
      <w:pPr>
        <w:spacing w:after="0"/>
        <w:rPr>
          <w:rFonts w:cstheme="minorHAnsi"/>
          <w:sz w:val="24"/>
          <w:szCs w:val="24"/>
          <w:u w:val="single"/>
        </w:rPr>
      </w:pPr>
      <w:r w:rsidRPr="00404940">
        <w:rPr>
          <w:rFonts w:cstheme="minorHAnsi"/>
          <w:b/>
          <w:bCs/>
          <w:sz w:val="24"/>
          <w:szCs w:val="24"/>
        </w:rPr>
        <w:t>Scenario</w:t>
      </w:r>
      <w:r w:rsidR="0035376A" w:rsidRPr="00404940">
        <w:rPr>
          <w:rFonts w:cstheme="minorHAnsi"/>
          <w:b/>
          <w:bCs/>
          <w:sz w:val="24"/>
          <w:szCs w:val="24"/>
        </w:rPr>
        <w:t xml:space="preserve"> </w:t>
      </w:r>
      <w:r w:rsidR="00404940" w:rsidRPr="00404940">
        <w:rPr>
          <w:rFonts w:cstheme="minorHAnsi"/>
          <w:b/>
          <w:bCs/>
          <w:sz w:val="24"/>
          <w:szCs w:val="24"/>
        </w:rPr>
        <w:t>7</w:t>
      </w:r>
      <w:r w:rsidRPr="00805114">
        <w:rPr>
          <w:rFonts w:cstheme="minorHAnsi"/>
          <w:b/>
          <w:bCs/>
          <w:sz w:val="24"/>
          <w:szCs w:val="24"/>
        </w:rPr>
        <w:t>: A network having two PC’s, a switch and a router. We will enable SSH protocol on router and switch such that PC can access them remotely.</w:t>
      </w:r>
    </w:p>
    <w:p w14:paraId="168D2341" w14:textId="4D6537DA" w:rsidR="009804A0" w:rsidRPr="00805114" w:rsidRDefault="009804A0" w:rsidP="00F71B15">
      <w:pPr>
        <w:spacing w:after="0"/>
        <w:rPr>
          <w:rFonts w:cstheme="minorHAnsi"/>
          <w:b/>
          <w:bCs/>
          <w:sz w:val="24"/>
          <w:szCs w:val="24"/>
          <w:u w:val="single"/>
        </w:rPr>
      </w:pPr>
      <w:r w:rsidRPr="00805114">
        <w:rPr>
          <w:rFonts w:cstheme="minorHAnsi"/>
          <w:noProof/>
          <w:sz w:val="24"/>
          <w:szCs w:val="24"/>
        </w:rPr>
        <w:drawing>
          <wp:inline distT="0" distB="0" distL="0" distR="0" wp14:anchorId="3F1C88E0" wp14:editId="6D6D8CC5">
            <wp:extent cx="5715000" cy="2459421"/>
            <wp:effectExtent l="152400" t="152400" r="361950" b="3600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sh-switch-router.JPG"/>
                    <pic:cNvPicPr/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6191" cy="24642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9F66F1" w14:textId="575B2B3A" w:rsidR="009804A0" w:rsidRPr="00805114" w:rsidRDefault="00805114" w:rsidP="00805114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805114">
        <w:rPr>
          <w:rFonts w:cstheme="minorHAnsi"/>
          <w:sz w:val="24"/>
          <w:szCs w:val="24"/>
        </w:rPr>
        <w:t>Assign the IP’s to device as shown in the figure above</w:t>
      </w:r>
    </w:p>
    <w:p w14:paraId="4204FC11" w14:textId="153D8837" w:rsidR="00F71B15" w:rsidRPr="00805114" w:rsidRDefault="00F71B15" w:rsidP="00805114">
      <w:pPr>
        <w:pStyle w:val="ListParagraph"/>
        <w:numPr>
          <w:ilvl w:val="0"/>
          <w:numId w:val="1"/>
        </w:numPr>
        <w:spacing w:after="0"/>
        <w:rPr>
          <w:rFonts w:cstheme="minorHAnsi"/>
          <w:b/>
          <w:bCs/>
          <w:sz w:val="24"/>
          <w:szCs w:val="24"/>
          <w:u w:val="single"/>
        </w:rPr>
      </w:pPr>
      <w:r w:rsidRPr="00805114">
        <w:rPr>
          <w:rFonts w:cstheme="minorHAnsi"/>
          <w:b/>
          <w:bCs/>
          <w:sz w:val="24"/>
          <w:szCs w:val="24"/>
          <w:u w:val="single"/>
        </w:rPr>
        <w:t>Configuring Router</w:t>
      </w:r>
      <w:r w:rsidRPr="00805114">
        <w:rPr>
          <w:rFonts w:cstheme="minorHAnsi"/>
          <w:b/>
          <w:bCs/>
          <w:sz w:val="24"/>
          <w:szCs w:val="24"/>
        </w:rPr>
        <w:t>:</w:t>
      </w:r>
    </w:p>
    <w:p w14:paraId="2C335428" w14:textId="40A62C79" w:rsidR="002E3112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proofErr w:type="spellStart"/>
      <w:r w:rsidRPr="00592F2D">
        <w:rPr>
          <w:rFonts w:ascii="Consolas" w:hAnsi="Consolas" w:cstheme="minorHAnsi"/>
        </w:rPr>
        <w:t>en</w:t>
      </w:r>
      <w:proofErr w:type="spellEnd"/>
    </w:p>
    <w:p w14:paraId="4C7AFFA8" w14:textId="2F01E6A4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conf t</w:t>
      </w:r>
    </w:p>
    <w:p w14:paraId="04AD5A83" w14:textId="6E4913E3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hostname r1</w:t>
      </w:r>
    </w:p>
    <w:p w14:paraId="20360621" w14:textId="2AD86C49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enable secret class</w:t>
      </w:r>
    </w:p>
    <w:p w14:paraId="3242D5ED" w14:textId="7A106CD7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line console 0</w:t>
      </w:r>
    </w:p>
    <w:p w14:paraId="42308BF3" w14:textId="3C0F2584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 xml:space="preserve">password </w:t>
      </w:r>
      <w:proofErr w:type="spellStart"/>
      <w:r w:rsidRPr="00592F2D">
        <w:rPr>
          <w:rFonts w:ascii="Consolas" w:hAnsi="Consolas" w:cstheme="minorHAnsi"/>
        </w:rPr>
        <w:t>msois</w:t>
      </w:r>
      <w:proofErr w:type="spellEnd"/>
    </w:p>
    <w:p w14:paraId="5339465C" w14:textId="40D2D3E4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login</w:t>
      </w:r>
    </w:p>
    <w:p w14:paraId="3A21B3A3" w14:textId="4325BBD5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exit</w:t>
      </w:r>
    </w:p>
    <w:p w14:paraId="19A3BDF6" w14:textId="77777777" w:rsidR="00F71B15" w:rsidRPr="00592F2D" w:rsidRDefault="00F71B15" w:rsidP="00592F2D">
      <w:pPr>
        <w:spacing w:after="0"/>
        <w:ind w:left="720"/>
        <w:rPr>
          <w:rFonts w:ascii="Consolas" w:hAnsi="Consolas" w:cstheme="minorHAnsi"/>
        </w:rPr>
      </w:pPr>
    </w:p>
    <w:p w14:paraId="4E9B93E7" w14:textId="0D3BC5C3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 xml:space="preserve">interface </w:t>
      </w:r>
      <w:proofErr w:type="spellStart"/>
      <w:r w:rsidRPr="00592F2D">
        <w:rPr>
          <w:rFonts w:ascii="Consolas" w:hAnsi="Consolas" w:cstheme="minorHAnsi"/>
        </w:rPr>
        <w:t>gigabitEthernet</w:t>
      </w:r>
      <w:proofErr w:type="spellEnd"/>
      <w:r w:rsidRPr="00592F2D">
        <w:rPr>
          <w:rFonts w:ascii="Consolas" w:hAnsi="Consolas" w:cstheme="minorHAnsi"/>
        </w:rPr>
        <w:t xml:space="preserve"> 0/0</w:t>
      </w:r>
    </w:p>
    <w:p w14:paraId="30B710A5" w14:textId="2F9B168B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proofErr w:type="spellStart"/>
      <w:r w:rsidRPr="00592F2D">
        <w:rPr>
          <w:rFonts w:ascii="Consolas" w:hAnsi="Consolas" w:cstheme="minorHAnsi"/>
        </w:rPr>
        <w:t>ip</w:t>
      </w:r>
      <w:proofErr w:type="spellEnd"/>
      <w:r w:rsidRPr="00592F2D">
        <w:rPr>
          <w:rFonts w:ascii="Consolas" w:hAnsi="Consolas" w:cstheme="minorHAnsi"/>
        </w:rPr>
        <w:t xml:space="preserve"> address 192.168.1.1 255.255.255.0</w:t>
      </w:r>
    </w:p>
    <w:p w14:paraId="21D4DB50" w14:textId="3C18BFDC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no shutdown</w:t>
      </w:r>
    </w:p>
    <w:p w14:paraId="2FCD0F89" w14:textId="3D2EEF8C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show running-config</w:t>
      </w:r>
    </w:p>
    <w:p w14:paraId="4BA62A00" w14:textId="77777777" w:rsidR="00F71B15" w:rsidRPr="00805114" w:rsidRDefault="00F71B15" w:rsidP="00F71B15">
      <w:pPr>
        <w:spacing w:after="0"/>
        <w:rPr>
          <w:rFonts w:cstheme="minorHAnsi"/>
        </w:rPr>
      </w:pPr>
    </w:p>
    <w:p w14:paraId="7C98E6C1" w14:textId="70DEB5CB" w:rsidR="00F71B15" w:rsidRPr="00805114" w:rsidRDefault="00F71B15" w:rsidP="00805114">
      <w:pPr>
        <w:pStyle w:val="ListParagraph"/>
        <w:numPr>
          <w:ilvl w:val="0"/>
          <w:numId w:val="1"/>
        </w:numPr>
        <w:spacing w:after="0"/>
        <w:rPr>
          <w:rFonts w:cstheme="minorHAnsi"/>
          <w:b/>
          <w:bCs/>
          <w:sz w:val="24"/>
          <w:szCs w:val="24"/>
          <w:u w:val="single"/>
        </w:rPr>
      </w:pPr>
      <w:r w:rsidRPr="00805114">
        <w:rPr>
          <w:rFonts w:cstheme="minorHAnsi"/>
          <w:b/>
          <w:bCs/>
          <w:sz w:val="24"/>
          <w:szCs w:val="24"/>
          <w:u w:val="single"/>
        </w:rPr>
        <w:t>Configuring Switch</w:t>
      </w:r>
      <w:r w:rsidRPr="00805114">
        <w:rPr>
          <w:rFonts w:cstheme="minorHAnsi"/>
          <w:b/>
          <w:bCs/>
          <w:sz w:val="24"/>
          <w:szCs w:val="24"/>
        </w:rPr>
        <w:t>:</w:t>
      </w:r>
    </w:p>
    <w:p w14:paraId="26820CC4" w14:textId="33C4EA5B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proofErr w:type="spellStart"/>
      <w:r w:rsidRPr="00592F2D">
        <w:rPr>
          <w:rFonts w:ascii="Consolas" w:hAnsi="Consolas" w:cstheme="minorHAnsi"/>
        </w:rPr>
        <w:t>en</w:t>
      </w:r>
      <w:proofErr w:type="spellEnd"/>
    </w:p>
    <w:p w14:paraId="6BDAFA61" w14:textId="7E6EB0E7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conf t</w:t>
      </w:r>
    </w:p>
    <w:p w14:paraId="0FBF3A76" w14:textId="5BE05374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hostname s1</w:t>
      </w:r>
    </w:p>
    <w:p w14:paraId="032FF504" w14:textId="241AD206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enable secret class</w:t>
      </w:r>
    </w:p>
    <w:p w14:paraId="1965B134" w14:textId="4A6F187A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line console 0</w:t>
      </w:r>
    </w:p>
    <w:p w14:paraId="0A8919A3" w14:textId="70B6BBB4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 xml:space="preserve">password </w:t>
      </w:r>
      <w:proofErr w:type="spellStart"/>
      <w:r w:rsidRPr="00592F2D">
        <w:rPr>
          <w:rFonts w:ascii="Consolas" w:hAnsi="Consolas" w:cstheme="minorHAnsi"/>
        </w:rPr>
        <w:t>msois</w:t>
      </w:r>
      <w:proofErr w:type="spellEnd"/>
    </w:p>
    <w:p w14:paraId="48A93D09" w14:textId="53802877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login</w:t>
      </w:r>
    </w:p>
    <w:p w14:paraId="1F974C4D" w14:textId="2AF10E01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exit</w:t>
      </w:r>
    </w:p>
    <w:p w14:paraId="7CB30D82" w14:textId="77777777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</w:p>
    <w:p w14:paraId="5D4A280B" w14:textId="5A3A7863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 xml:space="preserve">interface </w:t>
      </w:r>
      <w:proofErr w:type="spellStart"/>
      <w:r w:rsidRPr="00592F2D">
        <w:rPr>
          <w:rFonts w:ascii="Consolas" w:hAnsi="Consolas" w:cstheme="minorHAnsi"/>
        </w:rPr>
        <w:t>vlan</w:t>
      </w:r>
      <w:proofErr w:type="spellEnd"/>
      <w:r w:rsidRPr="00592F2D">
        <w:rPr>
          <w:rFonts w:ascii="Consolas" w:hAnsi="Consolas" w:cstheme="minorHAnsi"/>
        </w:rPr>
        <w:t xml:space="preserve"> 1</w:t>
      </w:r>
    </w:p>
    <w:p w14:paraId="79C8AE9F" w14:textId="1EC50CB2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proofErr w:type="spellStart"/>
      <w:r w:rsidRPr="00592F2D">
        <w:rPr>
          <w:rFonts w:ascii="Consolas" w:hAnsi="Consolas" w:cstheme="minorHAnsi"/>
        </w:rPr>
        <w:t>ip</w:t>
      </w:r>
      <w:proofErr w:type="spellEnd"/>
      <w:r w:rsidRPr="00592F2D">
        <w:rPr>
          <w:rFonts w:ascii="Consolas" w:hAnsi="Consolas" w:cstheme="minorHAnsi"/>
        </w:rPr>
        <w:t xml:space="preserve"> address 192.168.1.2 255.255.255.0</w:t>
      </w:r>
    </w:p>
    <w:p w14:paraId="735E3227" w14:textId="67C7FC06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no shutdown</w:t>
      </w:r>
    </w:p>
    <w:p w14:paraId="273112E2" w14:textId="20ED52D9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exit</w:t>
      </w:r>
    </w:p>
    <w:p w14:paraId="7B9937B6" w14:textId="7819D48B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proofErr w:type="spellStart"/>
      <w:r w:rsidRPr="00592F2D">
        <w:rPr>
          <w:rFonts w:ascii="Consolas" w:hAnsi="Consolas" w:cstheme="minorHAnsi"/>
        </w:rPr>
        <w:lastRenderedPageBreak/>
        <w:t>ip</w:t>
      </w:r>
      <w:proofErr w:type="spellEnd"/>
      <w:r w:rsidRPr="00592F2D">
        <w:rPr>
          <w:rFonts w:ascii="Consolas" w:hAnsi="Consolas" w:cstheme="minorHAnsi"/>
        </w:rPr>
        <w:t xml:space="preserve"> default-gateway 192.168.1.1</w:t>
      </w:r>
    </w:p>
    <w:p w14:paraId="11FBE0CB" w14:textId="2A2769E4" w:rsidR="00C562CD" w:rsidRPr="00592F2D" w:rsidRDefault="00C562CD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exit</w:t>
      </w:r>
    </w:p>
    <w:p w14:paraId="0BAFB7E5" w14:textId="121B84DE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show running-config</w:t>
      </w:r>
    </w:p>
    <w:p w14:paraId="0B175C80" w14:textId="1A4451E0" w:rsidR="00F71B15" w:rsidRPr="00805114" w:rsidRDefault="00F71B15" w:rsidP="00F71B15">
      <w:pPr>
        <w:spacing w:after="0"/>
        <w:rPr>
          <w:rFonts w:cstheme="minorHAnsi"/>
        </w:rPr>
      </w:pPr>
    </w:p>
    <w:p w14:paraId="4A05BAC4" w14:textId="07A5C26B" w:rsidR="00F71B15" w:rsidRPr="00805114" w:rsidRDefault="00F71B15" w:rsidP="00805114">
      <w:pPr>
        <w:pStyle w:val="ListParagraph"/>
        <w:numPr>
          <w:ilvl w:val="0"/>
          <w:numId w:val="1"/>
        </w:numPr>
        <w:spacing w:after="0"/>
        <w:rPr>
          <w:rFonts w:cstheme="minorHAnsi"/>
          <w:b/>
          <w:bCs/>
          <w:sz w:val="24"/>
          <w:szCs w:val="24"/>
          <w:u w:val="single"/>
        </w:rPr>
      </w:pPr>
      <w:r w:rsidRPr="00805114">
        <w:rPr>
          <w:rFonts w:cstheme="minorHAnsi"/>
          <w:b/>
          <w:bCs/>
          <w:sz w:val="24"/>
          <w:szCs w:val="24"/>
          <w:u w:val="single"/>
        </w:rPr>
        <w:t>Configuring PC 0</w:t>
      </w:r>
      <w:r w:rsidRPr="00805114">
        <w:rPr>
          <w:rFonts w:cstheme="minorHAnsi"/>
          <w:b/>
          <w:bCs/>
          <w:sz w:val="24"/>
          <w:szCs w:val="24"/>
        </w:rPr>
        <w:t>:</w:t>
      </w:r>
    </w:p>
    <w:p w14:paraId="7D20299B" w14:textId="209BDECA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proofErr w:type="spellStart"/>
      <w:r w:rsidRPr="00592F2D">
        <w:rPr>
          <w:rFonts w:ascii="Consolas" w:hAnsi="Consolas" w:cstheme="minorHAnsi"/>
        </w:rPr>
        <w:t>ip</w:t>
      </w:r>
      <w:proofErr w:type="spellEnd"/>
      <w:r w:rsidRPr="00592F2D">
        <w:rPr>
          <w:rFonts w:ascii="Consolas" w:hAnsi="Consolas" w:cstheme="minorHAnsi"/>
        </w:rPr>
        <w:t xml:space="preserve"> address: 192.168.1.10</w:t>
      </w:r>
    </w:p>
    <w:p w14:paraId="0DC6FC81" w14:textId="2DD50213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gateway: 192.168.1.1</w:t>
      </w:r>
    </w:p>
    <w:p w14:paraId="12B9648A" w14:textId="77777777" w:rsidR="00F71B15" w:rsidRPr="00805114" w:rsidRDefault="00F71B15" w:rsidP="00F71B15">
      <w:pPr>
        <w:spacing w:after="0"/>
        <w:rPr>
          <w:rFonts w:cstheme="minorHAnsi"/>
          <w:b/>
          <w:bCs/>
          <w:sz w:val="24"/>
          <w:szCs w:val="24"/>
          <w:u w:val="single"/>
        </w:rPr>
      </w:pPr>
    </w:p>
    <w:p w14:paraId="482F02C8" w14:textId="7C1A2990" w:rsidR="00F71B15" w:rsidRPr="00805114" w:rsidRDefault="00F71B15" w:rsidP="00805114">
      <w:pPr>
        <w:pStyle w:val="ListParagraph"/>
        <w:numPr>
          <w:ilvl w:val="0"/>
          <w:numId w:val="1"/>
        </w:numPr>
        <w:spacing w:after="0"/>
        <w:rPr>
          <w:rFonts w:cstheme="minorHAnsi"/>
          <w:b/>
          <w:bCs/>
          <w:sz w:val="24"/>
          <w:szCs w:val="24"/>
          <w:u w:val="single"/>
        </w:rPr>
      </w:pPr>
      <w:r w:rsidRPr="00805114">
        <w:rPr>
          <w:rFonts w:cstheme="minorHAnsi"/>
          <w:b/>
          <w:bCs/>
          <w:sz w:val="24"/>
          <w:szCs w:val="24"/>
          <w:u w:val="single"/>
        </w:rPr>
        <w:t>Configuring PC 1</w:t>
      </w:r>
      <w:r w:rsidRPr="00805114">
        <w:rPr>
          <w:rFonts w:cstheme="minorHAnsi"/>
          <w:b/>
          <w:bCs/>
          <w:sz w:val="24"/>
          <w:szCs w:val="24"/>
        </w:rPr>
        <w:t>:</w:t>
      </w:r>
    </w:p>
    <w:p w14:paraId="4E8A7B7C" w14:textId="7C447D44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proofErr w:type="spellStart"/>
      <w:r w:rsidRPr="00592F2D">
        <w:rPr>
          <w:rFonts w:ascii="Consolas" w:hAnsi="Consolas" w:cstheme="minorHAnsi"/>
        </w:rPr>
        <w:t>ip</w:t>
      </w:r>
      <w:proofErr w:type="spellEnd"/>
      <w:r w:rsidRPr="00592F2D">
        <w:rPr>
          <w:rFonts w:ascii="Consolas" w:hAnsi="Consolas" w:cstheme="minorHAnsi"/>
        </w:rPr>
        <w:t xml:space="preserve"> address: 192.168.1.11</w:t>
      </w:r>
    </w:p>
    <w:p w14:paraId="31B0332B" w14:textId="4AA295D1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gateway: 192.168.1.1</w:t>
      </w:r>
    </w:p>
    <w:p w14:paraId="71ACF57D" w14:textId="18A67801" w:rsidR="00F71B15" w:rsidRPr="00805114" w:rsidRDefault="00F71B15">
      <w:pPr>
        <w:rPr>
          <w:rFonts w:cstheme="minorHAnsi"/>
        </w:rPr>
      </w:pPr>
    </w:p>
    <w:p w14:paraId="45566C72" w14:textId="635288B5" w:rsidR="00F71B15" w:rsidRPr="00805114" w:rsidRDefault="00F71B15" w:rsidP="00805114">
      <w:pPr>
        <w:pStyle w:val="ListParagraph"/>
        <w:numPr>
          <w:ilvl w:val="0"/>
          <w:numId w:val="1"/>
        </w:numPr>
        <w:spacing w:after="0"/>
        <w:rPr>
          <w:rFonts w:cstheme="minorHAnsi"/>
          <w:b/>
          <w:bCs/>
          <w:sz w:val="24"/>
          <w:szCs w:val="24"/>
          <w:u w:val="single"/>
        </w:rPr>
      </w:pPr>
      <w:r w:rsidRPr="00805114">
        <w:rPr>
          <w:rFonts w:cstheme="minorHAnsi"/>
          <w:b/>
          <w:bCs/>
          <w:sz w:val="24"/>
          <w:szCs w:val="24"/>
          <w:u w:val="single"/>
        </w:rPr>
        <w:t>Configuring SSH on Switch</w:t>
      </w:r>
      <w:r w:rsidR="00730E7C" w:rsidRPr="00805114">
        <w:rPr>
          <w:rFonts w:cstheme="minorHAnsi"/>
          <w:b/>
          <w:bCs/>
          <w:sz w:val="24"/>
          <w:szCs w:val="24"/>
          <w:u w:val="single"/>
        </w:rPr>
        <w:t xml:space="preserve"> for key Generation</w:t>
      </w:r>
      <w:r w:rsidRPr="00805114">
        <w:rPr>
          <w:rFonts w:cstheme="minorHAnsi"/>
          <w:b/>
          <w:bCs/>
          <w:sz w:val="24"/>
          <w:szCs w:val="24"/>
        </w:rPr>
        <w:t>:</w:t>
      </w:r>
    </w:p>
    <w:p w14:paraId="13DFEB76" w14:textId="6E3FF0CB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Go to cli</w:t>
      </w:r>
    </w:p>
    <w:p w14:paraId="2605A099" w14:textId="5E895272" w:rsidR="00F71B15" w:rsidRPr="00592F2D" w:rsidRDefault="00F71B15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 xml:space="preserve">Password: </w:t>
      </w:r>
      <w:proofErr w:type="spellStart"/>
      <w:r w:rsidR="00A951C0" w:rsidRPr="00592F2D">
        <w:rPr>
          <w:rFonts w:ascii="Consolas" w:hAnsi="Consolas" w:cstheme="minorHAnsi"/>
        </w:rPr>
        <w:t>msois</w:t>
      </w:r>
      <w:proofErr w:type="spellEnd"/>
    </w:p>
    <w:p w14:paraId="742585F5" w14:textId="076ACFC4" w:rsidR="00F71B15" w:rsidRPr="00592F2D" w:rsidRDefault="00730E7C" w:rsidP="00592F2D">
      <w:pPr>
        <w:spacing w:after="0"/>
        <w:ind w:left="1440"/>
        <w:rPr>
          <w:rFonts w:ascii="Consolas" w:hAnsi="Consolas" w:cstheme="minorHAnsi"/>
        </w:rPr>
      </w:pPr>
      <w:proofErr w:type="spellStart"/>
      <w:r w:rsidRPr="00592F2D">
        <w:rPr>
          <w:rFonts w:ascii="Consolas" w:hAnsi="Consolas" w:cstheme="minorHAnsi"/>
        </w:rPr>
        <w:t>e</w:t>
      </w:r>
      <w:r w:rsidR="00F71B15" w:rsidRPr="00592F2D">
        <w:rPr>
          <w:rFonts w:ascii="Consolas" w:hAnsi="Consolas" w:cstheme="minorHAnsi"/>
        </w:rPr>
        <w:t>n</w:t>
      </w:r>
      <w:proofErr w:type="spellEnd"/>
    </w:p>
    <w:p w14:paraId="696AF29E" w14:textId="30C84349" w:rsidR="00F71B15" w:rsidRPr="00592F2D" w:rsidRDefault="00730E7C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PW: c</w:t>
      </w:r>
      <w:r w:rsidR="00F71B15" w:rsidRPr="00592F2D">
        <w:rPr>
          <w:rFonts w:ascii="Consolas" w:hAnsi="Consolas" w:cstheme="minorHAnsi"/>
        </w:rPr>
        <w:t>lass</w:t>
      </w:r>
    </w:p>
    <w:p w14:paraId="256BB938" w14:textId="548EEF9E" w:rsidR="00F71B15" w:rsidRPr="00592F2D" w:rsidRDefault="00730E7C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conf t</w:t>
      </w:r>
    </w:p>
    <w:p w14:paraId="1F737B55" w14:textId="212B2FA6" w:rsidR="00730E7C" w:rsidRPr="00592F2D" w:rsidRDefault="00730E7C" w:rsidP="00592F2D">
      <w:pPr>
        <w:spacing w:after="0"/>
        <w:ind w:left="1440"/>
        <w:rPr>
          <w:rFonts w:ascii="Consolas" w:hAnsi="Consolas" w:cstheme="minorHAnsi"/>
        </w:rPr>
      </w:pPr>
      <w:proofErr w:type="spellStart"/>
      <w:r w:rsidRPr="00592F2D">
        <w:rPr>
          <w:rFonts w:ascii="Consolas" w:hAnsi="Consolas" w:cstheme="minorHAnsi"/>
        </w:rPr>
        <w:t>ip</w:t>
      </w:r>
      <w:proofErr w:type="spellEnd"/>
      <w:r w:rsidRPr="00592F2D">
        <w:rPr>
          <w:rFonts w:ascii="Consolas" w:hAnsi="Consolas" w:cstheme="minorHAnsi"/>
        </w:rPr>
        <w:t xml:space="preserve"> domain-name msois.com</w:t>
      </w:r>
    </w:p>
    <w:p w14:paraId="5017D25D" w14:textId="0E6B3CB6" w:rsidR="00730E7C" w:rsidRPr="00592F2D" w:rsidRDefault="00730E7C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 xml:space="preserve">crypto key generate </w:t>
      </w:r>
      <w:proofErr w:type="spellStart"/>
      <w:r w:rsidRPr="00592F2D">
        <w:rPr>
          <w:rFonts w:ascii="Consolas" w:hAnsi="Consolas" w:cstheme="minorHAnsi"/>
        </w:rPr>
        <w:t>rsa</w:t>
      </w:r>
      <w:proofErr w:type="spellEnd"/>
    </w:p>
    <w:p w14:paraId="066A2226" w14:textId="348BFD66" w:rsidR="00730E7C" w:rsidRPr="00592F2D" w:rsidRDefault="00730E7C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Size: 1024</w:t>
      </w:r>
    </w:p>
    <w:p w14:paraId="7984F4D0" w14:textId="77777777" w:rsidR="00805114" w:rsidRPr="00805114" w:rsidRDefault="00805114" w:rsidP="00805114">
      <w:pPr>
        <w:spacing w:after="0"/>
        <w:ind w:left="720"/>
        <w:rPr>
          <w:rFonts w:cstheme="minorHAnsi"/>
        </w:rPr>
      </w:pPr>
    </w:p>
    <w:p w14:paraId="66ECCB58" w14:textId="17468C64" w:rsidR="00730E7C" w:rsidRPr="00805114" w:rsidRDefault="00730E7C" w:rsidP="00805114">
      <w:pPr>
        <w:pStyle w:val="ListParagraph"/>
        <w:numPr>
          <w:ilvl w:val="0"/>
          <w:numId w:val="1"/>
        </w:numPr>
        <w:spacing w:after="0"/>
        <w:rPr>
          <w:rFonts w:cstheme="minorHAnsi"/>
          <w:b/>
          <w:bCs/>
          <w:sz w:val="24"/>
          <w:szCs w:val="24"/>
          <w:u w:val="single"/>
        </w:rPr>
      </w:pPr>
      <w:r w:rsidRPr="00805114">
        <w:rPr>
          <w:rFonts w:cstheme="minorHAnsi"/>
          <w:b/>
          <w:bCs/>
          <w:sz w:val="24"/>
          <w:szCs w:val="24"/>
          <w:u w:val="single"/>
        </w:rPr>
        <w:t>Configuring SSH on Router for key Generation</w:t>
      </w:r>
      <w:r w:rsidRPr="00805114">
        <w:rPr>
          <w:rFonts w:cstheme="minorHAnsi"/>
          <w:b/>
          <w:bCs/>
          <w:sz w:val="24"/>
          <w:szCs w:val="24"/>
        </w:rPr>
        <w:t>:</w:t>
      </w:r>
    </w:p>
    <w:p w14:paraId="4E53F64D" w14:textId="77777777" w:rsidR="00730E7C" w:rsidRPr="00592F2D" w:rsidRDefault="00730E7C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Go to cli</w:t>
      </w:r>
    </w:p>
    <w:p w14:paraId="061CCC9B" w14:textId="77777777" w:rsidR="00730E7C" w:rsidRPr="00592F2D" w:rsidRDefault="00730E7C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Password: sois@123</w:t>
      </w:r>
    </w:p>
    <w:p w14:paraId="19E2079D" w14:textId="77777777" w:rsidR="00730E7C" w:rsidRPr="00592F2D" w:rsidRDefault="00730E7C" w:rsidP="00592F2D">
      <w:pPr>
        <w:spacing w:after="0"/>
        <w:ind w:left="1440"/>
        <w:rPr>
          <w:rFonts w:ascii="Consolas" w:hAnsi="Consolas" w:cstheme="minorHAnsi"/>
        </w:rPr>
      </w:pPr>
      <w:proofErr w:type="spellStart"/>
      <w:r w:rsidRPr="00592F2D">
        <w:rPr>
          <w:rFonts w:ascii="Consolas" w:hAnsi="Consolas" w:cstheme="minorHAnsi"/>
        </w:rPr>
        <w:t>En</w:t>
      </w:r>
      <w:proofErr w:type="spellEnd"/>
    </w:p>
    <w:p w14:paraId="0F4AD972" w14:textId="77777777" w:rsidR="00730E7C" w:rsidRPr="00592F2D" w:rsidRDefault="00730E7C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PW: class</w:t>
      </w:r>
    </w:p>
    <w:p w14:paraId="4584A1DC" w14:textId="77777777" w:rsidR="00730E7C" w:rsidRPr="00592F2D" w:rsidRDefault="00730E7C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Conf t</w:t>
      </w:r>
    </w:p>
    <w:p w14:paraId="0C425EA6" w14:textId="7E479FD8" w:rsidR="00730E7C" w:rsidRPr="00592F2D" w:rsidRDefault="00F861F3" w:rsidP="00592F2D">
      <w:pPr>
        <w:spacing w:after="0"/>
        <w:ind w:left="1440"/>
        <w:rPr>
          <w:rFonts w:ascii="Consolas" w:hAnsi="Consolas" w:cstheme="minorHAnsi"/>
        </w:rPr>
      </w:pPr>
      <w:proofErr w:type="spellStart"/>
      <w:r w:rsidRPr="00592F2D">
        <w:rPr>
          <w:rFonts w:ascii="Consolas" w:hAnsi="Consolas" w:cstheme="minorHAnsi"/>
        </w:rPr>
        <w:t>i</w:t>
      </w:r>
      <w:r w:rsidR="00730E7C" w:rsidRPr="00592F2D">
        <w:rPr>
          <w:rFonts w:ascii="Consolas" w:hAnsi="Consolas" w:cstheme="minorHAnsi"/>
        </w:rPr>
        <w:t>p</w:t>
      </w:r>
      <w:proofErr w:type="spellEnd"/>
      <w:r w:rsidR="00730E7C" w:rsidRPr="00592F2D">
        <w:rPr>
          <w:rFonts w:ascii="Consolas" w:hAnsi="Consolas" w:cstheme="minorHAnsi"/>
        </w:rPr>
        <w:t xml:space="preserve"> domain-name msois.com</w:t>
      </w:r>
    </w:p>
    <w:p w14:paraId="6935C518" w14:textId="3810915F" w:rsidR="00730E7C" w:rsidRPr="00592F2D" w:rsidRDefault="00F861F3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c</w:t>
      </w:r>
      <w:r w:rsidR="00730E7C" w:rsidRPr="00592F2D">
        <w:rPr>
          <w:rFonts w:ascii="Consolas" w:hAnsi="Consolas" w:cstheme="minorHAnsi"/>
        </w:rPr>
        <w:t xml:space="preserve">rypto key generate </w:t>
      </w:r>
      <w:proofErr w:type="spellStart"/>
      <w:r w:rsidR="00730E7C" w:rsidRPr="00592F2D">
        <w:rPr>
          <w:rFonts w:ascii="Consolas" w:hAnsi="Consolas" w:cstheme="minorHAnsi"/>
        </w:rPr>
        <w:t>rsa</w:t>
      </w:r>
      <w:proofErr w:type="spellEnd"/>
    </w:p>
    <w:p w14:paraId="6E87B6EE" w14:textId="2AEC8866" w:rsidR="00730E7C" w:rsidRPr="00592F2D" w:rsidRDefault="00730E7C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Size: 1024</w:t>
      </w:r>
    </w:p>
    <w:p w14:paraId="4F396B20" w14:textId="68CF7BB2" w:rsidR="00730E7C" w:rsidRPr="00805114" w:rsidRDefault="00730E7C" w:rsidP="00730E7C">
      <w:pPr>
        <w:rPr>
          <w:rFonts w:cstheme="minorHAnsi"/>
        </w:rPr>
      </w:pPr>
    </w:p>
    <w:p w14:paraId="7AC94A08" w14:textId="1EF18E42" w:rsidR="00730E7C" w:rsidRPr="00805114" w:rsidRDefault="00730E7C" w:rsidP="00805114">
      <w:pPr>
        <w:pStyle w:val="ListParagraph"/>
        <w:numPr>
          <w:ilvl w:val="0"/>
          <w:numId w:val="1"/>
        </w:numPr>
        <w:spacing w:after="0"/>
        <w:rPr>
          <w:rFonts w:cstheme="minorHAnsi"/>
          <w:b/>
          <w:bCs/>
          <w:sz w:val="24"/>
          <w:szCs w:val="24"/>
          <w:u w:val="single"/>
        </w:rPr>
      </w:pPr>
      <w:r w:rsidRPr="00805114">
        <w:rPr>
          <w:rFonts w:cstheme="minorHAnsi"/>
          <w:b/>
          <w:bCs/>
          <w:sz w:val="24"/>
          <w:szCs w:val="24"/>
          <w:u w:val="single"/>
        </w:rPr>
        <w:t>Configuring SSH on Switch for adding User</w:t>
      </w:r>
      <w:r w:rsidR="00054296" w:rsidRPr="00805114">
        <w:rPr>
          <w:rFonts w:cstheme="minorHAnsi"/>
          <w:b/>
          <w:bCs/>
          <w:sz w:val="24"/>
          <w:szCs w:val="24"/>
          <w:u w:val="single"/>
        </w:rPr>
        <w:t xml:space="preserve"> and only giving </w:t>
      </w:r>
      <w:proofErr w:type="spellStart"/>
      <w:r w:rsidR="00054296" w:rsidRPr="00805114">
        <w:rPr>
          <w:rFonts w:cstheme="minorHAnsi"/>
          <w:b/>
          <w:bCs/>
          <w:sz w:val="24"/>
          <w:szCs w:val="24"/>
          <w:u w:val="single"/>
        </w:rPr>
        <w:t>ssh</w:t>
      </w:r>
      <w:proofErr w:type="spellEnd"/>
      <w:r w:rsidR="00054296" w:rsidRPr="00805114">
        <w:rPr>
          <w:rFonts w:cstheme="minorHAnsi"/>
          <w:b/>
          <w:bCs/>
          <w:sz w:val="24"/>
          <w:szCs w:val="24"/>
          <w:u w:val="single"/>
        </w:rPr>
        <w:t xml:space="preserve"> to access</w:t>
      </w:r>
      <w:r w:rsidRPr="00805114">
        <w:rPr>
          <w:rFonts w:cstheme="minorHAnsi"/>
          <w:b/>
          <w:bCs/>
          <w:sz w:val="24"/>
          <w:szCs w:val="24"/>
        </w:rPr>
        <w:t>:</w:t>
      </w:r>
    </w:p>
    <w:p w14:paraId="1856FAC8" w14:textId="56983551" w:rsidR="00730E7C" w:rsidRPr="00592F2D" w:rsidRDefault="00054296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User</w:t>
      </w:r>
    </w:p>
    <w:p w14:paraId="5411A5D8" w14:textId="2B9BD20D" w:rsidR="00054296" w:rsidRPr="00592F2D" w:rsidRDefault="00F861F3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u</w:t>
      </w:r>
      <w:r w:rsidR="00054296" w:rsidRPr="00592F2D">
        <w:rPr>
          <w:rFonts w:ascii="Consolas" w:hAnsi="Consolas" w:cstheme="minorHAnsi"/>
        </w:rPr>
        <w:t xml:space="preserve">sername admin secret </w:t>
      </w:r>
      <w:proofErr w:type="spellStart"/>
      <w:r w:rsidRPr="00592F2D">
        <w:rPr>
          <w:rFonts w:ascii="Consolas" w:hAnsi="Consolas" w:cstheme="minorHAnsi"/>
        </w:rPr>
        <w:t>msois</w:t>
      </w:r>
      <w:proofErr w:type="spellEnd"/>
    </w:p>
    <w:p w14:paraId="1A68CA5A" w14:textId="7802F8D4" w:rsidR="00054296" w:rsidRPr="00592F2D" w:rsidRDefault="00B007D0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l</w:t>
      </w:r>
      <w:r w:rsidR="00054296" w:rsidRPr="00592F2D">
        <w:rPr>
          <w:rFonts w:ascii="Consolas" w:hAnsi="Consolas" w:cstheme="minorHAnsi"/>
        </w:rPr>
        <w:t xml:space="preserve">ine </w:t>
      </w:r>
      <w:proofErr w:type="spellStart"/>
      <w:r w:rsidR="00054296" w:rsidRPr="00592F2D">
        <w:rPr>
          <w:rFonts w:ascii="Consolas" w:hAnsi="Consolas" w:cstheme="minorHAnsi"/>
        </w:rPr>
        <w:t>vty</w:t>
      </w:r>
      <w:proofErr w:type="spellEnd"/>
      <w:r w:rsidR="00054296" w:rsidRPr="00592F2D">
        <w:rPr>
          <w:rFonts w:ascii="Consolas" w:hAnsi="Consolas" w:cstheme="minorHAnsi"/>
        </w:rPr>
        <w:t xml:space="preserve"> 0 15</w:t>
      </w:r>
    </w:p>
    <w:p w14:paraId="228CAAC2" w14:textId="39CF8A00" w:rsidR="00054296" w:rsidRPr="00592F2D" w:rsidRDefault="00B007D0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l</w:t>
      </w:r>
      <w:r w:rsidR="00054296" w:rsidRPr="00592F2D">
        <w:rPr>
          <w:rFonts w:ascii="Consolas" w:hAnsi="Consolas" w:cstheme="minorHAnsi"/>
        </w:rPr>
        <w:t>ogin local</w:t>
      </w:r>
    </w:p>
    <w:p w14:paraId="64FF369E" w14:textId="37DBFCC4" w:rsidR="00054296" w:rsidRPr="00592F2D" w:rsidRDefault="00B007D0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t</w:t>
      </w:r>
      <w:r w:rsidR="00054296" w:rsidRPr="00592F2D">
        <w:rPr>
          <w:rFonts w:ascii="Consolas" w:hAnsi="Consolas" w:cstheme="minorHAnsi"/>
        </w:rPr>
        <w:t xml:space="preserve">ransport input </w:t>
      </w:r>
      <w:proofErr w:type="spellStart"/>
      <w:r w:rsidR="00054296" w:rsidRPr="00592F2D">
        <w:rPr>
          <w:rFonts w:ascii="Consolas" w:hAnsi="Consolas" w:cstheme="minorHAnsi"/>
        </w:rPr>
        <w:t>ssh</w:t>
      </w:r>
      <w:proofErr w:type="spellEnd"/>
    </w:p>
    <w:p w14:paraId="66D0A388" w14:textId="1AF5BF0B" w:rsidR="00054296" w:rsidRPr="00805114" w:rsidRDefault="00054296" w:rsidP="00730E7C">
      <w:pPr>
        <w:rPr>
          <w:rFonts w:cstheme="minorHAnsi"/>
        </w:rPr>
      </w:pPr>
    </w:p>
    <w:p w14:paraId="2E7DB1B8" w14:textId="0DDA23DA" w:rsidR="00054296" w:rsidRPr="00805114" w:rsidRDefault="00054296" w:rsidP="00805114">
      <w:pPr>
        <w:pStyle w:val="ListParagraph"/>
        <w:numPr>
          <w:ilvl w:val="0"/>
          <w:numId w:val="1"/>
        </w:numPr>
        <w:spacing w:after="0"/>
        <w:rPr>
          <w:rFonts w:cstheme="minorHAnsi"/>
          <w:b/>
          <w:bCs/>
          <w:sz w:val="24"/>
          <w:szCs w:val="24"/>
          <w:u w:val="single"/>
        </w:rPr>
      </w:pPr>
      <w:r w:rsidRPr="00805114">
        <w:rPr>
          <w:rFonts w:cstheme="minorHAnsi"/>
          <w:b/>
          <w:bCs/>
          <w:sz w:val="24"/>
          <w:szCs w:val="24"/>
          <w:u w:val="single"/>
        </w:rPr>
        <w:t xml:space="preserve">Configuring SSH on router for adding User and only giving </w:t>
      </w:r>
      <w:proofErr w:type="spellStart"/>
      <w:r w:rsidRPr="00805114">
        <w:rPr>
          <w:rFonts w:cstheme="minorHAnsi"/>
          <w:b/>
          <w:bCs/>
          <w:sz w:val="24"/>
          <w:szCs w:val="24"/>
          <w:u w:val="single"/>
        </w:rPr>
        <w:t>ssh</w:t>
      </w:r>
      <w:proofErr w:type="spellEnd"/>
      <w:r w:rsidRPr="00805114">
        <w:rPr>
          <w:rFonts w:cstheme="minorHAnsi"/>
          <w:b/>
          <w:bCs/>
          <w:sz w:val="24"/>
          <w:szCs w:val="24"/>
          <w:u w:val="single"/>
        </w:rPr>
        <w:t xml:space="preserve"> to access</w:t>
      </w:r>
      <w:r w:rsidRPr="00805114">
        <w:rPr>
          <w:rFonts w:cstheme="minorHAnsi"/>
          <w:b/>
          <w:bCs/>
          <w:sz w:val="24"/>
          <w:szCs w:val="24"/>
        </w:rPr>
        <w:t>:</w:t>
      </w:r>
    </w:p>
    <w:p w14:paraId="2717B411" w14:textId="40F70A8B" w:rsidR="00054296" w:rsidRPr="00592F2D" w:rsidRDefault="00054296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user</w:t>
      </w:r>
    </w:p>
    <w:p w14:paraId="5363A9F2" w14:textId="04F47E33" w:rsidR="00054296" w:rsidRPr="00592F2D" w:rsidRDefault="00054296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 xml:space="preserve">username admin secret </w:t>
      </w:r>
      <w:proofErr w:type="spellStart"/>
      <w:r w:rsidR="00B007D0" w:rsidRPr="00592F2D">
        <w:rPr>
          <w:rFonts w:ascii="Consolas" w:hAnsi="Consolas" w:cstheme="minorHAnsi"/>
        </w:rPr>
        <w:t>msois</w:t>
      </w:r>
      <w:proofErr w:type="spellEnd"/>
    </w:p>
    <w:p w14:paraId="317B847A" w14:textId="17ABDDAB" w:rsidR="00054296" w:rsidRPr="00592F2D" w:rsidRDefault="00054296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 xml:space="preserve">line </w:t>
      </w:r>
      <w:proofErr w:type="spellStart"/>
      <w:r w:rsidRPr="00592F2D">
        <w:rPr>
          <w:rFonts w:ascii="Consolas" w:hAnsi="Consolas" w:cstheme="minorHAnsi"/>
        </w:rPr>
        <w:t>vty</w:t>
      </w:r>
      <w:proofErr w:type="spellEnd"/>
      <w:r w:rsidRPr="00592F2D">
        <w:rPr>
          <w:rFonts w:ascii="Consolas" w:hAnsi="Consolas" w:cstheme="minorHAnsi"/>
        </w:rPr>
        <w:t xml:space="preserve"> 0 15</w:t>
      </w:r>
    </w:p>
    <w:p w14:paraId="6A9614CF" w14:textId="07835CD4" w:rsidR="00054296" w:rsidRPr="00592F2D" w:rsidRDefault="00054296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login local</w:t>
      </w:r>
    </w:p>
    <w:p w14:paraId="1AA936E6" w14:textId="6FD6BC13" w:rsidR="00054296" w:rsidRPr="00592F2D" w:rsidRDefault="00054296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 xml:space="preserve">transport input </w:t>
      </w:r>
      <w:proofErr w:type="spellStart"/>
      <w:r w:rsidRPr="00592F2D">
        <w:rPr>
          <w:rFonts w:ascii="Consolas" w:hAnsi="Consolas" w:cstheme="minorHAnsi"/>
        </w:rPr>
        <w:t>ssh</w:t>
      </w:r>
      <w:proofErr w:type="spellEnd"/>
    </w:p>
    <w:p w14:paraId="1BFA1E10" w14:textId="2DD2128A" w:rsidR="00054296" w:rsidRPr="00592F2D" w:rsidRDefault="00B007D0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###</w:t>
      </w:r>
      <w:r w:rsidR="00054296" w:rsidRPr="00592F2D">
        <w:rPr>
          <w:rFonts w:ascii="Consolas" w:hAnsi="Consolas" w:cstheme="minorHAnsi"/>
        </w:rPr>
        <w:t xml:space="preserve">copy running-config </w:t>
      </w:r>
      <w:proofErr w:type="spellStart"/>
      <w:r w:rsidR="00054296" w:rsidRPr="00592F2D">
        <w:rPr>
          <w:rFonts w:ascii="Consolas" w:hAnsi="Consolas" w:cstheme="minorHAnsi"/>
        </w:rPr>
        <w:t>stratup</w:t>
      </w:r>
      <w:proofErr w:type="spellEnd"/>
      <w:r w:rsidR="00054296" w:rsidRPr="00592F2D">
        <w:rPr>
          <w:rFonts w:ascii="Consolas" w:hAnsi="Consolas" w:cstheme="minorHAnsi"/>
        </w:rPr>
        <w:t>-config</w:t>
      </w:r>
    </w:p>
    <w:p w14:paraId="3B49859F" w14:textId="0E97FDC8" w:rsidR="00054296" w:rsidRPr="00805114" w:rsidRDefault="00054296" w:rsidP="00730E7C">
      <w:pPr>
        <w:rPr>
          <w:rFonts w:cstheme="minorHAnsi"/>
        </w:rPr>
      </w:pPr>
    </w:p>
    <w:p w14:paraId="2D4D00B1" w14:textId="63A8BDE1" w:rsidR="00270918" w:rsidRPr="00805114" w:rsidRDefault="00054296" w:rsidP="00805114">
      <w:pPr>
        <w:pStyle w:val="ListParagraph"/>
        <w:numPr>
          <w:ilvl w:val="0"/>
          <w:numId w:val="1"/>
        </w:numPr>
        <w:spacing w:after="0"/>
        <w:rPr>
          <w:rFonts w:cstheme="minorHAnsi"/>
          <w:b/>
          <w:bCs/>
          <w:sz w:val="24"/>
          <w:szCs w:val="24"/>
          <w:u w:val="single"/>
        </w:rPr>
      </w:pPr>
      <w:r w:rsidRPr="00805114">
        <w:rPr>
          <w:rFonts w:cstheme="minorHAnsi"/>
          <w:b/>
          <w:bCs/>
          <w:sz w:val="24"/>
          <w:szCs w:val="24"/>
          <w:u w:val="single"/>
        </w:rPr>
        <w:lastRenderedPageBreak/>
        <w:t xml:space="preserve">On PC1 </w:t>
      </w:r>
      <w:r w:rsidR="00270918" w:rsidRPr="00805114">
        <w:rPr>
          <w:rFonts w:cstheme="minorHAnsi"/>
          <w:b/>
          <w:bCs/>
          <w:sz w:val="24"/>
          <w:szCs w:val="24"/>
          <w:u w:val="single"/>
        </w:rPr>
        <w:t>Command</w:t>
      </w:r>
      <w:r w:rsidRPr="00805114">
        <w:rPr>
          <w:rFonts w:cstheme="minorHAnsi"/>
          <w:b/>
          <w:bCs/>
          <w:sz w:val="24"/>
          <w:szCs w:val="24"/>
          <w:u w:val="single"/>
        </w:rPr>
        <w:t xml:space="preserve"> prompt</w:t>
      </w:r>
      <w:r w:rsidRPr="00805114">
        <w:rPr>
          <w:rFonts w:cstheme="minorHAnsi"/>
          <w:b/>
          <w:bCs/>
          <w:sz w:val="24"/>
          <w:szCs w:val="24"/>
        </w:rPr>
        <w:t>:</w:t>
      </w:r>
    </w:p>
    <w:p w14:paraId="79979E38" w14:textId="37270404" w:rsidR="00054296" w:rsidRPr="00592F2D" w:rsidRDefault="00054296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telnet 192.168.1.1 (you will get connect closed by foreign host)</w:t>
      </w:r>
    </w:p>
    <w:p w14:paraId="6ED1D768" w14:textId="689DACD2" w:rsidR="00270918" w:rsidRPr="00805114" w:rsidRDefault="00270918" w:rsidP="00397C52">
      <w:pPr>
        <w:spacing w:after="0"/>
        <w:rPr>
          <w:rFonts w:cstheme="minorHAnsi"/>
        </w:rPr>
      </w:pPr>
    </w:p>
    <w:p w14:paraId="03FBE07B" w14:textId="707DAF0C" w:rsidR="00270918" w:rsidRPr="00805114" w:rsidRDefault="00270918" w:rsidP="00805114">
      <w:pPr>
        <w:pStyle w:val="ListParagraph"/>
        <w:numPr>
          <w:ilvl w:val="0"/>
          <w:numId w:val="1"/>
        </w:numPr>
        <w:spacing w:after="0"/>
        <w:rPr>
          <w:rFonts w:cstheme="minorHAnsi"/>
          <w:b/>
          <w:bCs/>
          <w:sz w:val="24"/>
          <w:szCs w:val="24"/>
          <w:u w:val="single"/>
        </w:rPr>
      </w:pPr>
      <w:r w:rsidRPr="00805114">
        <w:rPr>
          <w:rFonts w:cstheme="minorHAnsi"/>
          <w:b/>
          <w:bCs/>
          <w:sz w:val="24"/>
          <w:szCs w:val="24"/>
          <w:u w:val="single"/>
        </w:rPr>
        <w:t>Getting access to router from command line</w:t>
      </w:r>
      <w:r w:rsidRPr="00805114">
        <w:rPr>
          <w:rFonts w:cstheme="minorHAnsi"/>
          <w:b/>
          <w:bCs/>
          <w:sz w:val="24"/>
          <w:szCs w:val="24"/>
        </w:rPr>
        <w:t>:</w:t>
      </w:r>
    </w:p>
    <w:p w14:paraId="060AD518" w14:textId="77777777" w:rsidR="00270918" w:rsidRPr="00805114" w:rsidRDefault="00270918" w:rsidP="00397C52">
      <w:pPr>
        <w:spacing w:after="0"/>
        <w:rPr>
          <w:rFonts w:cstheme="minorHAnsi"/>
        </w:rPr>
      </w:pPr>
    </w:p>
    <w:p w14:paraId="60C18DAA" w14:textId="3E1063ED" w:rsidR="00054296" w:rsidRPr="00592F2D" w:rsidRDefault="00054296" w:rsidP="00592F2D">
      <w:pPr>
        <w:spacing w:after="0"/>
        <w:ind w:left="1440"/>
        <w:rPr>
          <w:rFonts w:ascii="Consolas" w:hAnsi="Consolas" w:cstheme="minorHAnsi"/>
        </w:rPr>
      </w:pPr>
      <w:proofErr w:type="spellStart"/>
      <w:r w:rsidRPr="00592F2D">
        <w:rPr>
          <w:rFonts w:ascii="Consolas" w:hAnsi="Consolas" w:cstheme="minorHAnsi"/>
        </w:rPr>
        <w:t>ssh</w:t>
      </w:r>
      <w:proofErr w:type="spellEnd"/>
      <w:r w:rsidRPr="00592F2D">
        <w:rPr>
          <w:rFonts w:ascii="Consolas" w:hAnsi="Consolas" w:cstheme="minorHAnsi"/>
        </w:rPr>
        <w:t xml:space="preserve">  -l admin 192.168.1.1</w:t>
      </w:r>
    </w:p>
    <w:p w14:paraId="15D65D42" w14:textId="3359EC96" w:rsidR="00054296" w:rsidRPr="00592F2D" w:rsidRDefault="00054296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 xml:space="preserve">password: </w:t>
      </w:r>
      <w:proofErr w:type="spellStart"/>
      <w:r w:rsidR="00DA04B0" w:rsidRPr="00592F2D">
        <w:rPr>
          <w:rFonts w:ascii="Consolas" w:hAnsi="Consolas" w:cstheme="minorHAnsi"/>
        </w:rPr>
        <w:t>mso</w:t>
      </w:r>
      <w:r w:rsidR="00965632" w:rsidRPr="00592F2D">
        <w:rPr>
          <w:rFonts w:ascii="Consolas" w:hAnsi="Consolas" w:cstheme="minorHAnsi"/>
        </w:rPr>
        <w:t>is</w:t>
      </w:r>
      <w:proofErr w:type="spellEnd"/>
    </w:p>
    <w:p w14:paraId="1BD5FA14" w14:textId="7AE7A4F5" w:rsidR="007735E2" w:rsidRPr="00592F2D" w:rsidRDefault="007735E2" w:rsidP="00592F2D">
      <w:pPr>
        <w:spacing w:after="0"/>
        <w:ind w:left="1440"/>
        <w:rPr>
          <w:rFonts w:ascii="Consolas" w:hAnsi="Consolas" w:cstheme="minorHAnsi"/>
        </w:rPr>
      </w:pPr>
    </w:p>
    <w:p w14:paraId="23B04716" w14:textId="764AD1AC" w:rsidR="007735E2" w:rsidRPr="00592F2D" w:rsidRDefault="007735E2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 xml:space="preserve">After this you will be </w:t>
      </w:r>
      <w:proofErr w:type="spellStart"/>
      <w:r w:rsidRPr="00592F2D">
        <w:rPr>
          <w:rFonts w:ascii="Consolas" w:hAnsi="Consolas" w:cstheme="minorHAnsi"/>
        </w:rPr>
        <w:t>SSHed</w:t>
      </w:r>
      <w:proofErr w:type="spellEnd"/>
      <w:r w:rsidRPr="00592F2D">
        <w:rPr>
          <w:rFonts w:ascii="Consolas" w:hAnsi="Consolas" w:cstheme="minorHAnsi"/>
        </w:rPr>
        <w:t xml:space="preserve"> to router (prompt change)</w:t>
      </w:r>
    </w:p>
    <w:p w14:paraId="30258427" w14:textId="753ED21A" w:rsidR="007735E2" w:rsidRPr="00592F2D" w:rsidRDefault="007735E2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 xml:space="preserve">r1&gt; </w:t>
      </w:r>
    </w:p>
    <w:p w14:paraId="2F6C5798" w14:textId="5EE90719" w:rsidR="007735E2" w:rsidRPr="00592F2D" w:rsidRDefault="007735E2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 xml:space="preserve">r1&gt; </w:t>
      </w:r>
      <w:proofErr w:type="spellStart"/>
      <w:r w:rsidRPr="00592F2D">
        <w:rPr>
          <w:rFonts w:ascii="Consolas" w:hAnsi="Consolas" w:cstheme="minorHAnsi"/>
        </w:rPr>
        <w:t>en</w:t>
      </w:r>
      <w:proofErr w:type="spellEnd"/>
    </w:p>
    <w:p w14:paraId="0F59A0AE" w14:textId="61F3182A" w:rsidR="007735E2" w:rsidRPr="00592F2D" w:rsidRDefault="007735E2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password class</w:t>
      </w:r>
    </w:p>
    <w:p w14:paraId="14D46AE3" w14:textId="107CFB9D" w:rsidR="007735E2" w:rsidRPr="00592F2D" w:rsidRDefault="007735E2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r1# show running-config</w:t>
      </w:r>
    </w:p>
    <w:p w14:paraId="3E0D5B76" w14:textId="4E6157DB" w:rsidR="007735E2" w:rsidRPr="00805114" w:rsidRDefault="007735E2" w:rsidP="00397C52">
      <w:pPr>
        <w:spacing w:after="0"/>
        <w:rPr>
          <w:rFonts w:cstheme="minorHAnsi"/>
        </w:rPr>
      </w:pPr>
    </w:p>
    <w:p w14:paraId="07745384" w14:textId="303A4E96" w:rsidR="00270918" w:rsidRPr="00805114" w:rsidRDefault="00270918" w:rsidP="00805114">
      <w:pPr>
        <w:pStyle w:val="ListParagraph"/>
        <w:numPr>
          <w:ilvl w:val="0"/>
          <w:numId w:val="1"/>
        </w:numPr>
        <w:spacing w:after="0"/>
        <w:rPr>
          <w:rFonts w:cstheme="minorHAnsi"/>
          <w:b/>
          <w:bCs/>
          <w:sz w:val="24"/>
          <w:szCs w:val="24"/>
          <w:u w:val="single"/>
        </w:rPr>
      </w:pPr>
      <w:r w:rsidRPr="00805114">
        <w:rPr>
          <w:rFonts w:cstheme="minorHAnsi"/>
          <w:b/>
          <w:bCs/>
          <w:sz w:val="24"/>
          <w:szCs w:val="24"/>
          <w:u w:val="single"/>
        </w:rPr>
        <w:t>Getting access to switch from command line</w:t>
      </w:r>
      <w:r w:rsidRPr="00805114">
        <w:rPr>
          <w:rFonts w:cstheme="minorHAnsi"/>
          <w:b/>
          <w:bCs/>
          <w:sz w:val="24"/>
          <w:szCs w:val="24"/>
        </w:rPr>
        <w:t>:</w:t>
      </w:r>
    </w:p>
    <w:p w14:paraId="47E594E7" w14:textId="77777777" w:rsidR="00270918" w:rsidRPr="00805114" w:rsidRDefault="00270918" w:rsidP="00397C52">
      <w:pPr>
        <w:spacing w:after="0"/>
        <w:rPr>
          <w:rFonts w:cstheme="minorHAnsi"/>
        </w:rPr>
      </w:pPr>
    </w:p>
    <w:p w14:paraId="03875D9D" w14:textId="0BD17F99" w:rsidR="007735E2" w:rsidRPr="00592F2D" w:rsidRDefault="007735E2" w:rsidP="00592F2D">
      <w:pPr>
        <w:spacing w:after="0"/>
        <w:ind w:left="1440"/>
        <w:rPr>
          <w:rFonts w:ascii="Consolas" w:hAnsi="Consolas" w:cstheme="minorHAnsi"/>
        </w:rPr>
      </w:pPr>
      <w:proofErr w:type="spellStart"/>
      <w:r w:rsidRPr="00592F2D">
        <w:rPr>
          <w:rFonts w:ascii="Consolas" w:hAnsi="Consolas" w:cstheme="minorHAnsi"/>
        </w:rPr>
        <w:t>ssh</w:t>
      </w:r>
      <w:proofErr w:type="spellEnd"/>
      <w:r w:rsidRPr="00592F2D">
        <w:rPr>
          <w:rFonts w:ascii="Consolas" w:hAnsi="Consolas" w:cstheme="minorHAnsi"/>
        </w:rPr>
        <w:t xml:space="preserve">  -l admin 192.168.1.2</w:t>
      </w:r>
    </w:p>
    <w:p w14:paraId="7B1F1557" w14:textId="77777777" w:rsidR="007735E2" w:rsidRPr="00592F2D" w:rsidRDefault="007735E2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 xml:space="preserve">password: </w:t>
      </w:r>
      <w:proofErr w:type="spellStart"/>
      <w:r w:rsidRPr="00592F2D">
        <w:rPr>
          <w:rFonts w:ascii="Consolas" w:hAnsi="Consolas" w:cstheme="minorHAnsi"/>
        </w:rPr>
        <w:t>msois</w:t>
      </w:r>
      <w:proofErr w:type="spellEnd"/>
    </w:p>
    <w:p w14:paraId="7282AB7B" w14:textId="77777777" w:rsidR="007735E2" w:rsidRPr="00805114" w:rsidRDefault="007735E2" w:rsidP="00805114">
      <w:pPr>
        <w:spacing w:after="0"/>
        <w:ind w:left="720"/>
        <w:rPr>
          <w:rFonts w:cstheme="minorHAnsi"/>
        </w:rPr>
      </w:pPr>
    </w:p>
    <w:p w14:paraId="19F977B6" w14:textId="77777777" w:rsidR="007735E2" w:rsidRPr="00592F2D" w:rsidRDefault="007735E2" w:rsidP="00592F2D">
      <w:pPr>
        <w:pStyle w:val="ListParagraph"/>
        <w:numPr>
          <w:ilvl w:val="0"/>
          <w:numId w:val="1"/>
        </w:numPr>
        <w:spacing w:after="0"/>
        <w:rPr>
          <w:rFonts w:cstheme="minorHAnsi"/>
        </w:rPr>
      </w:pPr>
      <w:bookmarkStart w:id="0" w:name="_GoBack"/>
      <w:bookmarkEnd w:id="0"/>
      <w:r w:rsidRPr="00592F2D">
        <w:rPr>
          <w:rFonts w:cstheme="minorHAnsi"/>
        </w:rPr>
        <w:t xml:space="preserve">After this you will be </w:t>
      </w:r>
      <w:proofErr w:type="spellStart"/>
      <w:r w:rsidRPr="00592F2D">
        <w:rPr>
          <w:rFonts w:cstheme="minorHAnsi"/>
        </w:rPr>
        <w:t>SSHed</w:t>
      </w:r>
      <w:proofErr w:type="spellEnd"/>
      <w:r w:rsidRPr="00592F2D">
        <w:rPr>
          <w:rFonts w:cstheme="minorHAnsi"/>
        </w:rPr>
        <w:t xml:space="preserve"> to router (prompt change)</w:t>
      </w:r>
    </w:p>
    <w:p w14:paraId="1272357F" w14:textId="74EE0C21" w:rsidR="007735E2" w:rsidRPr="00592F2D" w:rsidRDefault="007735E2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 xml:space="preserve">s1&gt; </w:t>
      </w:r>
    </w:p>
    <w:p w14:paraId="427AFB57" w14:textId="1C6AFE00" w:rsidR="007735E2" w:rsidRPr="00592F2D" w:rsidRDefault="007735E2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 xml:space="preserve">s1&gt; </w:t>
      </w:r>
      <w:proofErr w:type="spellStart"/>
      <w:r w:rsidRPr="00592F2D">
        <w:rPr>
          <w:rFonts w:ascii="Consolas" w:hAnsi="Consolas" w:cstheme="minorHAnsi"/>
        </w:rPr>
        <w:t>en</w:t>
      </w:r>
      <w:proofErr w:type="spellEnd"/>
    </w:p>
    <w:p w14:paraId="030906E9" w14:textId="77777777" w:rsidR="007735E2" w:rsidRPr="00592F2D" w:rsidRDefault="007735E2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password class</w:t>
      </w:r>
    </w:p>
    <w:p w14:paraId="0C5AC501" w14:textId="202916C1" w:rsidR="007735E2" w:rsidRPr="00592F2D" w:rsidRDefault="007735E2" w:rsidP="00592F2D">
      <w:pPr>
        <w:spacing w:after="0"/>
        <w:ind w:left="1440"/>
        <w:rPr>
          <w:rFonts w:ascii="Consolas" w:hAnsi="Consolas" w:cstheme="minorHAnsi"/>
        </w:rPr>
      </w:pPr>
      <w:r w:rsidRPr="00592F2D">
        <w:rPr>
          <w:rFonts w:ascii="Consolas" w:hAnsi="Consolas" w:cstheme="minorHAnsi"/>
        </w:rPr>
        <w:t>s1# show running-config</w:t>
      </w:r>
    </w:p>
    <w:p w14:paraId="76D5CF87" w14:textId="77777777" w:rsidR="007735E2" w:rsidRPr="00805114" w:rsidRDefault="007735E2" w:rsidP="00397C52">
      <w:pPr>
        <w:spacing w:after="0"/>
        <w:rPr>
          <w:rFonts w:cstheme="minorHAnsi"/>
        </w:rPr>
      </w:pPr>
    </w:p>
    <w:p w14:paraId="08275CDD" w14:textId="77777777" w:rsidR="007735E2" w:rsidRPr="00805114" w:rsidRDefault="007735E2" w:rsidP="00397C52">
      <w:pPr>
        <w:spacing w:after="0"/>
        <w:rPr>
          <w:rFonts w:cstheme="minorHAnsi"/>
        </w:rPr>
      </w:pPr>
    </w:p>
    <w:p w14:paraId="546BB748" w14:textId="160E1402" w:rsidR="00054296" w:rsidRPr="00805114" w:rsidRDefault="003E3887" w:rsidP="00805114">
      <w:pPr>
        <w:jc w:val="center"/>
        <w:rPr>
          <w:rFonts w:cstheme="minorHAnsi"/>
        </w:rPr>
      </w:pPr>
      <w:r w:rsidRPr="00805114">
        <w:rPr>
          <w:rFonts w:cstheme="minorHAnsi"/>
          <w:noProof/>
        </w:rPr>
        <w:drawing>
          <wp:inline distT="0" distB="0" distL="0" distR="0" wp14:anchorId="35224D45" wp14:editId="606C894D">
            <wp:extent cx="4695825" cy="3556701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sh-switch-router-cli-pc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1300" cy="3560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54296" w:rsidRPr="008051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80D33F" w14:textId="77777777" w:rsidR="00973B6F" w:rsidRDefault="00973B6F" w:rsidP="009804A0">
      <w:pPr>
        <w:spacing w:after="0" w:line="240" w:lineRule="auto"/>
      </w:pPr>
      <w:r>
        <w:separator/>
      </w:r>
    </w:p>
  </w:endnote>
  <w:endnote w:type="continuationSeparator" w:id="0">
    <w:p w14:paraId="33944297" w14:textId="77777777" w:rsidR="00973B6F" w:rsidRDefault="00973B6F" w:rsidP="009804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9293E1" w14:textId="77777777" w:rsidR="00973B6F" w:rsidRDefault="00973B6F" w:rsidP="009804A0">
      <w:pPr>
        <w:spacing w:after="0" w:line="240" w:lineRule="auto"/>
      </w:pPr>
      <w:r>
        <w:separator/>
      </w:r>
    </w:p>
  </w:footnote>
  <w:footnote w:type="continuationSeparator" w:id="0">
    <w:p w14:paraId="79AB5ADA" w14:textId="77777777" w:rsidR="00973B6F" w:rsidRDefault="00973B6F" w:rsidP="009804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9521D1"/>
    <w:multiLevelType w:val="hybridMultilevel"/>
    <w:tmpl w:val="2DB013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NDOzsDA0srQ0tTBU0lEKTi0uzszPAykwrQUAUa1H3ywAAAA="/>
  </w:docVars>
  <w:rsids>
    <w:rsidRoot w:val="002F0094"/>
    <w:rsid w:val="00054296"/>
    <w:rsid w:val="000A65B2"/>
    <w:rsid w:val="00105741"/>
    <w:rsid w:val="001110D4"/>
    <w:rsid w:val="00270918"/>
    <w:rsid w:val="002E3112"/>
    <w:rsid w:val="002F0094"/>
    <w:rsid w:val="00320DED"/>
    <w:rsid w:val="0035376A"/>
    <w:rsid w:val="00397C52"/>
    <w:rsid w:val="003E3887"/>
    <w:rsid w:val="00404940"/>
    <w:rsid w:val="004F0D71"/>
    <w:rsid w:val="00592F2D"/>
    <w:rsid w:val="006B58C3"/>
    <w:rsid w:val="00730E7C"/>
    <w:rsid w:val="007735E2"/>
    <w:rsid w:val="00805114"/>
    <w:rsid w:val="00836D44"/>
    <w:rsid w:val="009205B8"/>
    <w:rsid w:val="00965632"/>
    <w:rsid w:val="00973B6F"/>
    <w:rsid w:val="009804A0"/>
    <w:rsid w:val="00A60496"/>
    <w:rsid w:val="00A951C0"/>
    <w:rsid w:val="00B007D0"/>
    <w:rsid w:val="00C27425"/>
    <w:rsid w:val="00C562CD"/>
    <w:rsid w:val="00CD2822"/>
    <w:rsid w:val="00DA04B0"/>
    <w:rsid w:val="00F71B15"/>
    <w:rsid w:val="00F86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0BEAA"/>
  <w15:chartTrackingRefBased/>
  <w15:docId w15:val="{CC24C0DC-7D38-4F26-9C6E-172A6B2DC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04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04A0"/>
  </w:style>
  <w:style w:type="paragraph" w:styleId="Footer">
    <w:name w:val="footer"/>
    <w:basedOn w:val="Normal"/>
    <w:link w:val="FooterChar"/>
    <w:uiPriority w:val="99"/>
    <w:unhideWhenUsed/>
    <w:rsid w:val="009804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04A0"/>
  </w:style>
  <w:style w:type="paragraph" w:styleId="ListParagraph">
    <w:name w:val="List Paragraph"/>
    <w:basedOn w:val="Normal"/>
    <w:uiPriority w:val="34"/>
    <w:qFormat/>
    <w:rsid w:val="008051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UDATHESH GP</dc:creator>
  <cp:keywords/>
  <dc:description/>
  <cp:lastModifiedBy>RAGHUDATHESH GP</cp:lastModifiedBy>
  <cp:revision>3</cp:revision>
  <cp:lastPrinted>2019-11-23T16:20:00Z</cp:lastPrinted>
  <dcterms:created xsi:type="dcterms:W3CDTF">2019-12-06T15:09:00Z</dcterms:created>
  <dcterms:modified xsi:type="dcterms:W3CDTF">2019-12-06T15:10:00Z</dcterms:modified>
</cp:coreProperties>
</file>